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EF3E0F" w:rsidRDefault="00F01235" w:rsidP="00EF3E0F">
      <w:pPr>
        <w:spacing w:after="0"/>
        <w:jc w:val="center"/>
        <w:rPr>
          <w:rFonts w:ascii="Times New Roman" w:hAnsi="Times New Roman" w:cs="Times New Roman"/>
          <w:b/>
          <w:smallCaps/>
          <w:sz w:val="32"/>
        </w:rPr>
      </w:pPr>
      <w:r>
        <w:rPr>
          <w:rFonts w:ascii="Times New Roman" w:hAnsi="Times New Roman" w:cs="Times New Roman"/>
          <w:b/>
          <w:smallCaps/>
          <w:sz w:val="32"/>
        </w:rPr>
        <w:t>James C. Turley</w:t>
      </w:r>
    </w:p>
    <w:p w:rsidR="008D7337" w:rsidRPr="00EF3E0F" w:rsidRDefault="00F01235" w:rsidP="00EF3E0F">
      <w:pPr>
        <w:spacing w:after="0"/>
        <w:jc w:val="center"/>
        <w:rPr>
          <w:rFonts w:ascii="Times New Roman" w:hAnsi="Times New Roman" w:cs="Times New Roman"/>
          <w:i/>
          <w:sz w:val="28"/>
        </w:rPr>
      </w:pPr>
      <w:r>
        <w:rPr>
          <w:rFonts w:ascii="Times New Roman" w:hAnsi="Times New Roman" w:cs="Times New Roman"/>
          <w:i/>
          <w:sz w:val="28"/>
        </w:rPr>
        <w:t xml:space="preserve">HVAC Tech / Machine Operator / Commercial </w:t>
      </w:r>
      <w:proofErr w:type="spellStart"/>
      <w:r>
        <w:rPr>
          <w:rFonts w:ascii="Times New Roman" w:hAnsi="Times New Roman" w:cs="Times New Roman"/>
          <w:i/>
          <w:sz w:val="28"/>
        </w:rPr>
        <w:t>Drywaller</w:t>
      </w:r>
      <w:proofErr w:type="spellEnd"/>
    </w:p>
    <w:p w:rsidR="008D7337" w:rsidRPr="00EF3E0F" w:rsidRDefault="00F01235" w:rsidP="00EF3E0F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turley</w:t>
      </w:r>
      <w:r w:rsidR="008D7337" w:rsidRPr="00EF3E0F">
        <w:rPr>
          <w:rFonts w:ascii="Times New Roman" w:hAnsi="Times New Roman" w:cs="Times New Roman"/>
        </w:rPr>
        <w:t>@wwrfresource.com</w:t>
      </w:r>
    </w:p>
    <w:p w:rsidR="008D7337" w:rsidRPr="00EF3E0F" w:rsidRDefault="008D7337" w:rsidP="00EF3E0F">
      <w:pPr>
        <w:spacing w:after="0"/>
        <w:jc w:val="center"/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  <w:i/>
        </w:rPr>
        <w:t>Message:</w:t>
      </w:r>
      <w:r w:rsidRPr="00EF3E0F">
        <w:rPr>
          <w:rFonts w:ascii="Times New Roman" w:hAnsi="Times New Roman" w:cs="Times New Roman"/>
        </w:rPr>
        <w:t xml:space="preserve"> (316) 265-5211 ext. 208</w:t>
      </w:r>
    </w:p>
    <w:p w:rsidR="008D7337" w:rsidRPr="00EF3E0F" w:rsidRDefault="008D7337" w:rsidP="00EF3E0F">
      <w:pPr>
        <w:jc w:val="center"/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401 S. Emporia, Wichita, KS 67202</w:t>
      </w:r>
    </w:p>
    <w:p w:rsidR="008D7337" w:rsidRPr="00EF3E0F" w:rsidRDefault="008D7337" w:rsidP="00EB47D5">
      <w:pPr>
        <w:spacing w:after="120"/>
        <w:rPr>
          <w:rFonts w:ascii="Times New Roman" w:hAnsi="Times New Roman" w:cs="Times New Roman"/>
          <w:b/>
          <w:smallCaps/>
        </w:rPr>
      </w:pPr>
      <w:r w:rsidRPr="00EF3E0F">
        <w:rPr>
          <w:rFonts w:ascii="Times New Roman" w:hAnsi="Times New Roman" w:cs="Times New Roman"/>
          <w:b/>
          <w:smallCaps/>
        </w:rPr>
        <w:t>Summary of Qualifications</w:t>
      </w:r>
    </w:p>
    <w:p w:rsidR="00F01235" w:rsidRDefault="00F01235" w:rsidP="008D73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+ years’ experience in the construction industry.</w:t>
      </w:r>
    </w:p>
    <w:p w:rsidR="00EB47D5" w:rsidRDefault="00EB47D5" w:rsidP="008D73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ass B Builder’s License</w:t>
      </w:r>
    </w:p>
    <w:p w:rsidR="00F01235" w:rsidRDefault="00F01235" w:rsidP="008D73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ll-versed in new home construction, residential decking, commercial framing and drywall.</w:t>
      </w:r>
    </w:p>
    <w:p w:rsidR="00F01235" w:rsidRDefault="00F01235" w:rsidP="008D73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censed HVAC Technician and Certified Machine Operator.</w:t>
      </w:r>
    </w:p>
    <w:p w:rsidR="00F01235" w:rsidRDefault="00F01235" w:rsidP="008D73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mer business owner with responsibility to manage employee crews.</w:t>
      </w:r>
    </w:p>
    <w:p w:rsidR="00F01235" w:rsidRDefault="00F01235" w:rsidP="008D73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intains a natural customer service and sales ability.</w:t>
      </w:r>
    </w:p>
    <w:p w:rsidR="00F01235" w:rsidRDefault="00F01235" w:rsidP="008D73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illingness to continue learning about industry trends and standards.</w:t>
      </w:r>
    </w:p>
    <w:p w:rsidR="00EB47D5" w:rsidRDefault="00EB47D5" w:rsidP="008D73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id ceiling mechanic.</w:t>
      </w:r>
    </w:p>
    <w:p w:rsidR="00EB47D5" w:rsidRDefault="00EB47D5" w:rsidP="008D73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uter floor technician and installer.</w:t>
      </w:r>
    </w:p>
    <w:p w:rsidR="008D7337" w:rsidRPr="00EF3E0F" w:rsidRDefault="008D7337" w:rsidP="00EB47D5">
      <w:pPr>
        <w:spacing w:after="120"/>
        <w:rPr>
          <w:rFonts w:ascii="Times New Roman" w:hAnsi="Times New Roman" w:cs="Times New Roman"/>
          <w:b/>
          <w:smallCaps/>
        </w:rPr>
      </w:pPr>
      <w:r w:rsidRPr="00EF3E0F">
        <w:rPr>
          <w:rFonts w:ascii="Times New Roman" w:hAnsi="Times New Roman" w:cs="Times New Roman"/>
          <w:b/>
          <w:smallCaps/>
        </w:rPr>
        <w:t>Skill Summary</w:t>
      </w:r>
    </w:p>
    <w:p w:rsidR="008D7337" w:rsidRPr="00EF3E0F" w:rsidRDefault="008D7337">
      <w:pPr>
        <w:rPr>
          <w:rFonts w:ascii="Times New Roman" w:hAnsi="Times New Roman" w:cs="Times New Roman"/>
          <w:i/>
        </w:rPr>
        <w:sectPr w:rsidR="008D7337" w:rsidRPr="00EF3E0F" w:rsidSect="00EB47D5">
          <w:pgSz w:w="12240" w:h="15840"/>
          <w:pgMar w:top="900" w:right="1440" w:bottom="1440" w:left="1440" w:header="720" w:footer="720" w:gutter="0"/>
          <w:cols w:space="720"/>
          <w:docGrid w:linePitch="360"/>
        </w:sectPr>
      </w:pPr>
    </w:p>
    <w:p w:rsidR="008D7337" w:rsidRPr="00EF3E0F" w:rsidRDefault="00F01235" w:rsidP="00EB47D5">
      <w:pPr>
        <w:spacing w:after="1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lastRenderedPageBreak/>
        <w:t>HVAC</w:t>
      </w:r>
    </w:p>
    <w:p w:rsidR="00F01235" w:rsidRDefault="00F01235" w:rsidP="008D733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read and install gas piping</w:t>
      </w:r>
    </w:p>
    <w:p w:rsidR="00F01235" w:rsidRDefault="00F01235" w:rsidP="008D733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alyze duct systems</w:t>
      </w:r>
    </w:p>
    <w:p w:rsidR="00F01235" w:rsidRDefault="00F01235" w:rsidP="008D733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plement ventilation methods</w:t>
      </w:r>
    </w:p>
    <w:p w:rsidR="00F01235" w:rsidRDefault="00F01235" w:rsidP="008D733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lain repairs and new products</w:t>
      </w:r>
    </w:p>
    <w:p w:rsidR="00F01235" w:rsidRDefault="00F01235" w:rsidP="008D733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ventative safety skills</w:t>
      </w:r>
    </w:p>
    <w:p w:rsidR="00F01235" w:rsidRDefault="00F01235" w:rsidP="008D733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ing in confined spaces</w:t>
      </w:r>
    </w:p>
    <w:p w:rsidR="00F01235" w:rsidRDefault="00F01235" w:rsidP="008D733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blem-solving &amp; troubleshooting</w:t>
      </w:r>
    </w:p>
    <w:p w:rsidR="008D7337" w:rsidRPr="00EF3E0F" w:rsidRDefault="008D7337" w:rsidP="00EB47D5">
      <w:pPr>
        <w:spacing w:after="120"/>
        <w:rPr>
          <w:rFonts w:ascii="Times New Roman" w:hAnsi="Times New Roman" w:cs="Times New Roman"/>
          <w:i/>
        </w:rPr>
      </w:pPr>
      <w:r w:rsidRPr="00EF3E0F">
        <w:rPr>
          <w:rFonts w:ascii="Times New Roman" w:hAnsi="Times New Roman" w:cs="Times New Roman"/>
          <w:i/>
        </w:rPr>
        <w:br w:type="column"/>
      </w:r>
      <w:r w:rsidRPr="00EF3E0F">
        <w:rPr>
          <w:rFonts w:ascii="Times New Roman" w:hAnsi="Times New Roman" w:cs="Times New Roman"/>
          <w:i/>
        </w:rPr>
        <w:lastRenderedPageBreak/>
        <w:t>Construction</w:t>
      </w:r>
    </w:p>
    <w:p w:rsidR="00F01235" w:rsidRDefault="00F01235" w:rsidP="008D733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afe use and storage of materials</w:t>
      </w:r>
    </w:p>
    <w:p w:rsidR="00F01235" w:rsidRDefault="00F01235" w:rsidP="008D733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ing knowledge of math and geometry</w:t>
      </w:r>
    </w:p>
    <w:p w:rsidR="00F01235" w:rsidRDefault="00F01235" w:rsidP="008D733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d and interpret documentation</w:t>
      </w:r>
    </w:p>
    <w:p w:rsidR="00F01235" w:rsidRDefault="00F01235" w:rsidP="008D733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oist-to-beam connections</w:t>
      </w:r>
    </w:p>
    <w:p w:rsidR="00F01235" w:rsidRDefault="00F01235" w:rsidP="008D733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otings, guards, rails, and stairs</w:t>
      </w:r>
    </w:p>
    <w:p w:rsidR="00F01235" w:rsidRDefault="00F01235" w:rsidP="008D733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aming and drywall</w:t>
      </w:r>
    </w:p>
    <w:p w:rsidR="008D7337" w:rsidRPr="00EF3E0F" w:rsidRDefault="008D7337">
      <w:pPr>
        <w:rPr>
          <w:rFonts w:ascii="Times New Roman" w:hAnsi="Times New Roman" w:cs="Times New Roman"/>
        </w:rPr>
        <w:sectPr w:rsidR="008D7337" w:rsidRPr="00EF3E0F" w:rsidSect="008D7337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8D7337" w:rsidRPr="00EF3E0F" w:rsidRDefault="008D7337" w:rsidP="00EB47D5">
      <w:pPr>
        <w:spacing w:after="120"/>
        <w:rPr>
          <w:rFonts w:ascii="Times New Roman" w:hAnsi="Times New Roman" w:cs="Times New Roman"/>
          <w:b/>
          <w:smallCaps/>
        </w:rPr>
      </w:pPr>
      <w:r w:rsidRPr="00EF3E0F">
        <w:rPr>
          <w:rFonts w:ascii="Times New Roman" w:hAnsi="Times New Roman" w:cs="Times New Roman"/>
          <w:b/>
          <w:smallCaps/>
        </w:rPr>
        <w:lastRenderedPageBreak/>
        <w:t>Work Experience</w:t>
      </w:r>
    </w:p>
    <w:p w:rsidR="00EF3E0F" w:rsidRPr="00EF3E0F" w:rsidRDefault="00F01235" w:rsidP="00EF3E0F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Cemetery Maintenance</w:t>
      </w:r>
      <w:r w:rsidR="00EF3E0F" w:rsidRPr="00EF3E0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City of Winfield</w:t>
      </w:r>
      <w:r w:rsidR="00EF3E0F" w:rsidRPr="00EF3E0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Winfield</w:t>
      </w:r>
      <w:r w:rsidR="00EF3E0F" w:rsidRPr="00EF3E0F">
        <w:rPr>
          <w:rFonts w:ascii="Times New Roman" w:hAnsi="Times New Roman" w:cs="Times New Roman"/>
        </w:rPr>
        <w:t>, KS</w:t>
      </w:r>
      <w:r w:rsidR="00EF3E0F" w:rsidRPr="00EF3E0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8</w:t>
      </w:r>
    </w:p>
    <w:p w:rsidR="00F01235" w:rsidRDefault="00F01235" w:rsidP="00EF3E0F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isted with explaining and guiding clients through end-of-life services.</w:t>
      </w:r>
    </w:p>
    <w:p w:rsidR="00F01235" w:rsidRDefault="00F01235" w:rsidP="00EF3E0F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rformed routine maintenance and general upkeep of cemetery grounds and facilities.</w:t>
      </w:r>
    </w:p>
    <w:p w:rsidR="00F01235" w:rsidRPr="00EF3E0F" w:rsidRDefault="00F01235" w:rsidP="00EB47D5">
      <w:p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Owner/Operator</w:t>
      </w:r>
      <w:r w:rsidRPr="00EF3E0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TNT Construction</w:t>
      </w:r>
      <w:r w:rsidRPr="00EF3E0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Wichita</w:t>
      </w:r>
      <w:r w:rsidRPr="00EF3E0F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KS</w:t>
      </w:r>
      <w:r w:rsidRPr="00EF3E0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1993 – 2017</w:t>
      </w:r>
    </w:p>
    <w:p w:rsidR="00F01235" w:rsidRDefault="00F01235" w:rsidP="00F01235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naged new home construction projects and related jobs for small to large sized properties.</w:t>
      </w:r>
    </w:p>
    <w:p w:rsidR="00F01235" w:rsidRDefault="00F01235" w:rsidP="00F01235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ild custom decking for residential clients.</w:t>
      </w:r>
    </w:p>
    <w:p w:rsidR="00F01235" w:rsidRPr="00EF3E0F" w:rsidRDefault="00F01235" w:rsidP="00EB47D5">
      <w:p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Lead Framer</w:t>
      </w:r>
      <w:r w:rsidRPr="00EF3E0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Midwest Drywall</w:t>
      </w:r>
      <w:r w:rsidRPr="00EF3E0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Wichita</w:t>
      </w:r>
      <w:r w:rsidRPr="00EF3E0F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KS</w:t>
      </w:r>
      <w:r w:rsidRPr="00EF3E0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1988 – 2000</w:t>
      </w:r>
    </w:p>
    <w:p w:rsidR="00F01235" w:rsidRDefault="00F01235" w:rsidP="00F01235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ganized and managed framing projects for commercial buildings.</w:t>
      </w:r>
    </w:p>
    <w:p w:rsidR="00F01235" w:rsidRDefault="00F01235" w:rsidP="00F01235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ponsible for overseeing crews on large commercial construction projects.</w:t>
      </w:r>
    </w:p>
    <w:p w:rsidR="00EF3E0F" w:rsidRPr="00EF3E0F" w:rsidRDefault="00EF3E0F" w:rsidP="00EB47D5">
      <w:pPr>
        <w:spacing w:after="120"/>
        <w:rPr>
          <w:rFonts w:ascii="Times New Roman" w:hAnsi="Times New Roman" w:cs="Times New Roman"/>
          <w:b/>
          <w:smallCaps/>
        </w:rPr>
      </w:pPr>
      <w:r w:rsidRPr="00EF3E0F">
        <w:rPr>
          <w:rFonts w:ascii="Times New Roman" w:hAnsi="Times New Roman" w:cs="Times New Roman"/>
          <w:b/>
          <w:smallCaps/>
        </w:rPr>
        <w:t>Educatio</w:t>
      </w:r>
      <w:bookmarkStart w:id="0" w:name="_GoBack"/>
      <w:bookmarkEnd w:id="0"/>
      <w:r w:rsidRPr="00EF3E0F">
        <w:rPr>
          <w:rFonts w:ascii="Times New Roman" w:hAnsi="Times New Roman" w:cs="Times New Roman"/>
          <w:b/>
          <w:smallCaps/>
        </w:rPr>
        <w:t>n</w:t>
      </w:r>
    </w:p>
    <w:p w:rsidR="00EF3E0F" w:rsidRPr="00EF3E0F" w:rsidRDefault="002149FA" w:rsidP="00EF3E0F">
      <w:pPr>
        <w:pStyle w:val="ListParagraph"/>
        <w:numPr>
          <w:ilvl w:val="0"/>
          <w:numId w:val="5"/>
        </w:numPr>
        <w:tabs>
          <w:tab w:val="center" w:pos="612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VAC &amp; ICE Certifications</w:t>
      </w:r>
      <w:r w:rsidR="00EF3E0F" w:rsidRPr="00EF3E0F">
        <w:rPr>
          <w:rFonts w:ascii="Times New Roman" w:hAnsi="Times New Roman" w:cs="Times New Roman"/>
        </w:rPr>
        <w:tab/>
      </w:r>
      <w:r w:rsidR="00F01235">
        <w:rPr>
          <w:rFonts w:ascii="Times New Roman" w:hAnsi="Times New Roman" w:cs="Times New Roman"/>
          <w:i/>
        </w:rPr>
        <w:t>Wichita Technical Institute</w:t>
      </w:r>
      <w:r w:rsidR="00EF3E0F" w:rsidRPr="00EF3E0F">
        <w:rPr>
          <w:rFonts w:ascii="Times New Roman" w:hAnsi="Times New Roman" w:cs="Times New Roman"/>
        </w:rPr>
        <w:tab/>
      </w:r>
      <w:r w:rsidR="00F01235">
        <w:rPr>
          <w:rFonts w:ascii="Times New Roman" w:hAnsi="Times New Roman" w:cs="Times New Roman"/>
        </w:rPr>
        <w:t>2010 – 2012</w:t>
      </w:r>
    </w:p>
    <w:sectPr w:rsidR="00EF3E0F" w:rsidRPr="00EF3E0F" w:rsidSect="008D733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F659C4"/>
    <w:multiLevelType w:val="hybridMultilevel"/>
    <w:tmpl w:val="FA52D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E33E66"/>
    <w:multiLevelType w:val="hybridMultilevel"/>
    <w:tmpl w:val="00540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9065DF6"/>
    <w:multiLevelType w:val="hybridMultilevel"/>
    <w:tmpl w:val="DA1AD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5FD25B2"/>
    <w:multiLevelType w:val="hybridMultilevel"/>
    <w:tmpl w:val="CE563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17F166D"/>
    <w:multiLevelType w:val="hybridMultilevel"/>
    <w:tmpl w:val="009EE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yNDaxMLY0MDE0NTdT0lEKTi0uzszPAykwqQUAfbC7KSwAAAA="/>
  </w:docVars>
  <w:rsids>
    <w:rsidRoot w:val="008D7337"/>
    <w:rsid w:val="002149FA"/>
    <w:rsid w:val="00522C52"/>
    <w:rsid w:val="007E2073"/>
    <w:rsid w:val="008D7337"/>
    <w:rsid w:val="00E5048D"/>
    <w:rsid w:val="00EB47D5"/>
    <w:rsid w:val="00EF3E0F"/>
    <w:rsid w:val="00F01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733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D733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733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D73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5</cp:revision>
  <cp:lastPrinted>2018-07-05T20:04:00Z</cp:lastPrinted>
  <dcterms:created xsi:type="dcterms:W3CDTF">2018-07-05T20:05:00Z</dcterms:created>
  <dcterms:modified xsi:type="dcterms:W3CDTF">2018-07-06T17:34:00Z</dcterms:modified>
</cp:coreProperties>
</file>